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340" w:type="dxa"/>
        <w:tblInd w:w="-645" w:type="dxa"/>
        <w:tblLook w:val="04A0" w:firstRow="1" w:lastRow="0" w:firstColumn="1" w:lastColumn="0" w:noHBand="0" w:noVBand="1"/>
      </w:tblPr>
      <w:tblGrid>
        <w:gridCol w:w="5310"/>
        <w:gridCol w:w="6030"/>
      </w:tblGrid>
      <w:tr w:rsidR="00F87B57" w:rsidRPr="0010658E" w14:paraId="3AC817CB" w14:textId="77777777" w:rsidTr="00EC6F0D">
        <w:trPr>
          <w:trHeight w:val="511"/>
        </w:trPr>
        <w:tc>
          <w:tcPr>
            <w:tcW w:w="11340" w:type="dxa"/>
            <w:gridSpan w:val="2"/>
            <w:tcBorders>
              <w:top w:val="double" w:sz="4" w:space="0" w:color="4472C4" w:themeColor="accent1"/>
              <w:left w:val="double" w:sz="4" w:space="0" w:color="4472C4" w:themeColor="accent1"/>
              <w:bottom w:val="single" w:sz="4" w:space="0" w:color="auto"/>
              <w:right w:val="double" w:sz="4" w:space="0" w:color="4472C4" w:themeColor="accent1"/>
            </w:tcBorders>
            <w:shd w:val="clear" w:color="auto" w:fill="8EAADB" w:themeFill="accent1" w:themeFillTint="99"/>
            <w:noWrap/>
            <w:vAlign w:val="center"/>
            <w:hideMark/>
          </w:tcPr>
          <w:p w14:paraId="74C16838" w14:textId="3EC3B071" w:rsidR="00F87B57" w:rsidRPr="008F2C8B" w:rsidRDefault="00F87B57" w:rsidP="00F87B57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sz w:val="22"/>
                <w:szCs w:val="22"/>
              </w:rPr>
            </w:pPr>
            <w:r w:rsidRPr="008F2C8B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PURCHASE ORDER</w:t>
            </w:r>
          </w:p>
        </w:tc>
      </w:tr>
      <w:tr w:rsidR="00F87B57" w:rsidRPr="0010658E" w14:paraId="2C08486C" w14:textId="77777777" w:rsidTr="00E4637C">
        <w:trPr>
          <w:trHeight w:val="412"/>
        </w:trPr>
        <w:tc>
          <w:tcPr>
            <w:tcW w:w="5310" w:type="dxa"/>
            <w:tcBorders>
              <w:top w:val="double" w:sz="4" w:space="0" w:color="4472C4" w:themeColor="accent1"/>
              <w:left w:val="double" w:sz="4" w:space="0" w:color="4472C4" w:themeColor="accent1"/>
              <w:bottom w:val="doub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noWrap/>
            <w:vAlign w:val="center"/>
          </w:tcPr>
          <w:p w14:paraId="7C9F4981" w14:textId="15DE1FB2" w:rsidR="00F87B57" w:rsidRPr="008F2C8B" w:rsidRDefault="0099369A" w:rsidP="009D122F">
            <w:pPr>
              <w:rPr>
                <w:rFonts w:asciiTheme="majorHAnsi" w:eastAsia="Times New Roman" w:hAnsiTheme="majorHAnsi" w:cstheme="majorHAnsi"/>
                <w:b/>
                <w:bCs/>
                <w:sz w:val="22"/>
                <w:szCs w:val="22"/>
              </w:rPr>
            </w:pPr>
            <w:r w:rsidRPr="008F2C8B">
              <w:rPr>
                <w:rFonts w:asciiTheme="majorHAnsi" w:eastAsia="Times New Roman" w:hAnsiTheme="majorHAnsi" w:cstheme="majorHAnsi"/>
                <w:b/>
                <w:bCs/>
                <w:sz w:val="22"/>
                <w:szCs w:val="22"/>
              </w:rPr>
              <w:t>Supplier</w:t>
            </w:r>
            <w:r w:rsidR="009D122F" w:rsidRPr="008F2C8B">
              <w:rPr>
                <w:rFonts w:asciiTheme="majorHAnsi" w:eastAsia="Times New Roman" w:hAnsiTheme="majorHAnsi" w:cstheme="majorHAnsi"/>
                <w:b/>
                <w:bCs/>
                <w:sz w:val="22"/>
                <w:szCs w:val="22"/>
              </w:rPr>
              <w:t xml:space="preserve">: </w:t>
            </w:r>
            <w:r w:rsidR="009D122F" w:rsidRPr="008F2C8B">
              <w:rPr>
                <w:rFonts w:asciiTheme="majorHAnsi" w:hAnsiTheme="majorHAnsi" w:cstheme="majorHAnsi"/>
                <w:b/>
                <w:sz w:val="22"/>
                <w:szCs w:val="22"/>
              </w:rPr>
              <w:t>##AccountObjectName##</w:t>
            </w:r>
          </w:p>
        </w:tc>
        <w:tc>
          <w:tcPr>
            <w:tcW w:w="6030" w:type="dxa"/>
            <w:tcBorders>
              <w:top w:val="double" w:sz="4" w:space="0" w:color="4472C4" w:themeColor="accent1"/>
              <w:left w:val="single" w:sz="4" w:space="0" w:color="4472C4" w:themeColor="accent1"/>
              <w:bottom w:val="double" w:sz="4" w:space="0" w:color="4472C4" w:themeColor="accent1"/>
              <w:right w:val="double" w:sz="4" w:space="0" w:color="4472C4" w:themeColor="accent1"/>
            </w:tcBorders>
            <w:shd w:val="clear" w:color="auto" w:fill="B4C6E7" w:themeFill="accent1" w:themeFillTint="66"/>
            <w:noWrap/>
            <w:vAlign w:val="center"/>
          </w:tcPr>
          <w:p w14:paraId="05D3DE6A" w14:textId="61287D36" w:rsidR="00F87B57" w:rsidRPr="008F2C8B" w:rsidRDefault="001A0EF4" w:rsidP="00747BA1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sz w:val="22"/>
                <w:szCs w:val="22"/>
              </w:rPr>
            </w:pPr>
            <w:r w:rsidRPr="001A0EF4">
              <w:rPr>
                <w:rFonts w:asciiTheme="majorHAnsi" w:eastAsia="Times New Roman" w:hAnsiTheme="majorHAnsi" w:cstheme="majorHAnsi"/>
                <w:b/>
                <w:bCs/>
                <w:sz w:val="22"/>
                <w:szCs w:val="22"/>
              </w:rPr>
              <w:t>PO No: ##RefNo##             Date: ##RefDate##</w:t>
            </w:r>
          </w:p>
        </w:tc>
      </w:tr>
      <w:tr w:rsidR="00F87B57" w:rsidRPr="0010658E" w14:paraId="714185F2" w14:textId="77777777" w:rsidTr="00A21784">
        <w:trPr>
          <w:trHeight w:val="2130"/>
        </w:trPr>
        <w:tc>
          <w:tcPr>
            <w:tcW w:w="5310" w:type="dxa"/>
            <w:tcBorders>
              <w:top w:val="double" w:sz="4" w:space="0" w:color="4472C4" w:themeColor="accent1"/>
              <w:left w:val="doub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auto"/>
            <w:vAlign w:val="center"/>
            <w:hideMark/>
          </w:tcPr>
          <w:p w14:paraId="035C354E" w14:textId="77777777" w:rsidR="00E4637C" w:rsidRDefault="00E4637C" w:rsidP="009D122F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</w:pPr>
            <w:r w:rsidRPr="00E4637C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  <w:t>Attn: ##ContactName##</w:t>
            </w:r>
          </w:p>
          <w:p w14:paraId="68D7C436" w14:textId="34DCDE4E" w:rsidR="001A0EF4" w:rsidRDefault="001A0EF4" w:rsidP="009D122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A21784">
              <w:rPr>
                <w:rFonts w:asciiTheme="majorHAnsi" w:hAnsiTheme="majorHAnsi" w:cstheme="majorHAnsi"/>
                <w:sz w:val="22"/>
                <w:szCs w:val="22"/>
                <w:u w:val="single"/>
              </w:rPr>
              <w:t>Bank account:</w:t>
            </w:r>
            <w:r w:rsidRPr="001A0EF4">
              <w:rPr>
                <w:rFonts w:asciiTheme="majorHAnsi" w:hAnsiTheme="majorHAnsi" w:cstheme="majorHAnsi"/>
                <w:sz w:val="22"/>
                <w:szCs w:val="22"/>
              </w:rPr>
              <w:t xml:space="preserve"> ##BankAccount##</w:t>
            </w:r>
          </w:p>
          <w:p w14:paraId="18491B1F" w14:textId="5D2102B0" w:rsidR="001A0EF4" w:rsidRDefault="001A0EF4" w:rsidP="009D122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A21784">
              <w:rPr>
                <w:rFonts w:asciiTheme="majorHAnsi" w:hAnsiTheme="majorHAnsi" w:cstheme="majorHAnsi"/>
                <w:sz w:val="22"/>
                <w:szCs w:val="22"/>
                <w:u w:val="single"/>
              </w:rPr>
              <w:t>Bank name:</w:t>
            </w:r>
            <w:r w:rsidRPr="001A0EF4">
              <w:rPr>
                <w:rFonts w:asciiTheme="majorHAnsi" w:hAnsiTheme="majorHAnsi" w:cstheme="majorHAnsi"/>
                <w:sz w:val="22"/>
                <w:szCs w:val="22"/>
              </w:rPr>
              <w:t xml:space="preserve"> ##BankName##</w:t>
            </w:r>
          </w:p>
          <w:p w14:paraId="5671145F" w14:textId="04982A07" w:rsidR="001A0EF4" w:rsidRDefault="001A0EF4" w:rsidP="009D122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A21784">
              <w:rPr>
                <w:rFonts w:asciiTheme="majorHAnsi" w:hAnsiTheme="majorHAnsi" w:cstheme="majorHAnsi"/>
                <w:sz w:val="22"/>
                <w:szCs w:val="22"/>
                <w:u w:val="single"/>
              </w:rPr>
              <w:t>Swift code:</w:t>
            </w:r>
            <w:r w:rsidRPr="001A0EF4">
              <w:rPr>
                <w:rFonts w:asciiTheme="majorHAnsi" w:hAnsiTheme="majorHAnsi" w:cstheme="majorHAnsi"/>
                <w:sz w:val="22"/>
                <w:szCs w:val="22"/>
              </w:rPr>
              <w:t xml:space="preserve"> ##BankBranchName##</w:t>
            </w:r>
          </w:p>
          <w:p w14:paraId="6A86F7C9" w14:textId="77777777" w:rsidR="00A21784" w:rsidRDefault="00A21784" w:rsidP="009D122F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A2178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  <w:t>Payment term:</w:t>
            </w:r>
            <w:r w:rsidRPr="001A0EF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 ##PaymentTermName##</w:t>
            </w:r>
          </w:p>
          <w:p w14:paraId="29458C82" w14:textId="6F5C6904" w:rsidR="004715CD" w:rsidRPr="004715CD" w:rsidRDefault="004715CD" w:rsidP="009D122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A21784">
              <w:rPr>
                <w:rFonts w:asciiTheme="majorHAnsi" w:hAnsiTheme="majorHAnsi" w:cstheme="majorHAnsi"/>
                <w:sz w:val="22"/>
                <w:szCs w:val="22"/>
                <w:u w:val="single"/>
              </w:rPr>
              <w:t>Requested port &amp; Incoterm:</w:t>
            </w:r>
            <w:r w:rsidRPr="0010658E">
              <w:rPr>
                <w:rFonts w:asciiTheme="majorHAnsi" w:hAnsiTheme="majorHAnsi" w:cstheme="majorHAnsi"/>
                <w:sz w:val="22"/>
                <w:szCs w:val="22"/>
              </w:rPr>
              <w:t xml:space="preserve"> ##ReceiveAddress##</w:t>
            </w:r>
          </w:p>
        </w:tc>
        <w:tc>
          <w:tcPr>
            <w:tcW w:w="6030" w:type="dxa"/>
            <w:tcBorders>
              <w:top w:val="doub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double" w:sz="4" w:space="0" w:color="4472C4" w:themeColor="accent1"/>
            </w:tcBorders>
            <w:shd w:val="clear" w:color="auto" w:fill="auto"/>
            <w:vAlign w:val="center"/>
            <w:hideMark/>
          </w:tcPr>
          <w:p w14:paraId="202D640F" w14:textId="469E001B" w:rsidR="00A21784" w:rsidRDefault="00A21784" w:rsidP="00F87B5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</w:pPr>
            <w:r w:rsidRPr="00A2178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  <w:t xml:space="preserve">Contact: </w:t>
            </w:r>
            <w:r w:rsidRPr="00A2178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##EmployeeName##</w:t>
            </w:r>
          </w:p>
          <w:p w14:paraId="3676F0F6" w14:textId="0C06EF74" w:rsidR="00A21784" w:rsidRDefault="00A21784" w:rsidP="00F87B57">
            <w:pPr>
              <w:rPr>
                <w:rFonts w:asciiTheme="majorHAnsi" w:hAnsiTheme="majorHAnsi" w:cstheme="majorHAnsi"/>
                <w:sz w:val="22"/>
                <w:szCs w:val="22"/>
                <w:u w:val="single"/>
              </w:rPr>
            </w:pPr>
            <w:r w:rsidRPr="00A2178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  <w:t xml:space="preserve">Ref: </w:t>
            </w:r>
            <w:r w:rsidRPr="00A2178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##JournalMemo##</w:t>
            </w:r>
          </w:p>
          <w:p w14:paraId="2F0E3C62" w14:textId="388C2425" w:rsidR="001A0EF4" w:rsidRPr="001A0EF4" w:rsidRDefault="001A0EF4" w:rsidP="001A0EF4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A2178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  <w:t>Shipping method:</w:t>
            </w:r>
            <w:r w:rsidRPr="001A0EF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 ##CustomField3##</w:t>
            </w:r>
          </w:p>
          <w:p w14:paraId="502F4ED9" w14:textId="2FD9CF5E" w:rsidR="001A0EF4" w:rsidRPr="001A0EF4" w:rsidRDefault="001A0EF4" w:rsidP="001A0EF4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A2178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  <w:t>Requested schedule:</w:t>
            </w:r>
            <w:r w:rsidRPr="001A0EF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 ##CustomField1##</w:t>
            </w:r>
          </w:p>
          <w:p w14:paraId="21CF4BEB" w14:textId="7B638833" w:rsidR="001A0EF4" w:rsidRPr="001A0EF4" w:rsidRDefault="001A0EF4" w:rsidP="001A0EF4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A2178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  <w:t>Required doc:</w:t>
            </w:r>
            <w:r w:rsidRPr="001A0EF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 ##CustomField4##</w:t>
            </w:r>
          </w:p>
          <w:p w14:paraId="6C2C0ED2" w14:textId="5264773A" w:rsidR="001A0EF4" w:rsidRPr="00A21784" w:rsidRDefault="001A0EF4" w:rsidP="001A0EF4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A2178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  <w:t>The remaining shelf-life:</w:t>
            </w:r>
            <w:r w:rsidRPr="001A0EF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 ##CustomField2##</w:t>
            </w:r>
          </w:p>
        </w:tc>
      </w:tr>
      <w:tr w:rsidR="001A0EF4" w:rsidRPr="0010658E" w14:paraId="621C0E21" w14:textId="77777777" w:rsidTr="001A0EF4">
        <w:trPr>
          <w:trHeight w:val="917"/>
        </w:trPr>
        <w:tc>
          <w:tcPr>
            <w:tcW w:w="11340" w:type="dxa"/>
            <w:gridSpan w:val="2"/>
            <w:tcBorders>
              <w:top w:val="single" w:sz="4" w:space="0" w:color="4472C4" w:themeColor="accent1"/>
              <w:left w:val="double" w:sz="4" w:space="0" w:color="4472C4" w:themeColor="accent1"/>
              <w:bottom w:val="double" w:sz="4" w:space="0" w:color="4472C4" w:themeColor="accent1"/>
              <w:right w:val="double" w:sz="4" w:space="0" w:color="4472C4" w:themeColor="accent1"/>
            </w:tcBorders>
            <w:shd w:val="clear" w:color="auto" w:fill="auto"/>
            <w:vAlign w:val="center"/>
          </w:tcPr>
          <w:p w14:paraId="64E62632" w14:textId="77777777" w:rsidR="001A0EF4" w:rsidRPr="00A21784" w:rsidRDefault="001A0EF4" w:rsidP="001A0EF4">
            <w:pPr>
              <w:rPr>
                <w:rFonts w:asciiTheme="majorHAnsi" w:hAnsiTheme="majorHAnsi" w:cstheme="majorHAnsi"/>
                <w:sz w:val="22"/>
              </w:rPr>
            </w:pPr>
            <w:r w:rsidRPr="00A21784">
              <w:rPr>
                <w:rFonts w:asciiTheme="majorHAnsi" w:hAnsiTheme="majorHAnsi" w:cstheme="majorHAnsi"/>
                <w:sz w:val="22"/>
              </w:rPr>
              <w:t>Ship to: UTECH VIET NAM CO., LTD</w:t>
            </w:r>
          </w:p>
          <w:p w14:paraId="607ACD1F" w14:textId="4A397924" w:rsidR="001A0EF4" w:rsidRPr="00A21784" w:rsidRDefault="001A0EF4" w:rsidP="00F87B57">
            <w:pPr>
              <w:rPr>
                <w:sz w:val="22"/>
              </w:rPr>
            </w:pPr>
            <w:r w:rsidRPr="00A21784">
              <w:rPr>
                <w:rFonts w:asciiTheme="majorHAnsi" w:hAnsiTheme="majorHAnsi" w:cstheme="majorHAnsi"/>
                <w:sz w:val="22"/>
              </w:rPr>
              <w:t xml:space="preserve">Road No 5, </w:t>
            </w:r>
            <w:proofErr w:type="spellStart"/>
            <w:r w:rsidRPr="00A21784">
              <w:rPr>
                <w:rFonts w:asciiTheme="majorHAnsi" w:hAnsiTheme="majorHAnsi" w:cstheme="majorHAnsi"/>
                <w:sz w:val="22"/>
              </w:rPr>
              <w:t>Binh</w:t>
            </w:r>
            <w:proofErr w:type="spellEnd"/>
            <w:r w:rsidRPr="00A21784">
              <w:rPr>
                <w:rFonts w:asciiTheme="majorHAnsi" w:hAnsiTheme="majorHAnsi" w:cstheme="majorHAnsi"/>
                <w:sz w:val="22"/>
              </w:rPr>
              <w:t xml:space="preserve"> </w:t>
            </w:r>
            <w:proofErr w:type="spellStart"/>
            <w:r w:rsidRPr="00A21784">
              <w:rPr>
                <w:rFonts w:asciiTheme="majorHAnsi" w:hAnsiTheme="majorHAnsi" w:cstheme="majorHAnsi"/>
                <w:sz w:val="22"/>
              </w:rPr>
              <w:t>Xuyen</w:t>
            </w:r>
            <w:proofErr w:type="spellEnd"/>
            <w:r w:rsidRPr="00A21784">
              <w:rPr>
                <w:rFonts w:asciiTheme="majorHAnsi" w:hAnsiTheme="majorHAnsi" w:cstheme="majorHAnsi"/>
                <w:sz w:val="22"/>
              </w:rPr>
              <w:t xml:space="preserve"> Industrial Zone, Son </w:t>
            </w:r>
            <w:proofErr w:type="spellStart"/>
            <w:r w:rsidRPr="00A21784">
              <w:rPr>
                <w:rFonts w:asciiTheme="majorHAnsi" w:hAnsiTheme="majorHAnsi" w:cstheme="majorHAnsi"/>
                <w:sz w:val="22"/>
              </w:rPr>
              <w:t>Loi</w:t>
            </w:r>
            <w:proofErr w:type="spellEnd"/>
            <w:r w:rsidRPr="00A21784">
              <w:rPr>
                <w:rFonts w:asciiTheme="majorHAnsi" w:hAnsiTheme="majorHAnsi" w:cstheme="majorHAnsi"/>
                <w:sz w:val="22"/>
              </w:rPr>
              <w:t xml:space="preserve"> Commune, </w:t>
            </w:r>
            <w:proofErr w:type="spellStart"/>
            <w:r w:rsidRPr="00A21784">
              <w:rPr>
                <w:rFonts w:asciiTheme="majorHAnsi" w:hAnsiTheme="majorHAnsi" w:cstheme="majorHAnsi"/>
                <w:sz w:val="22"/>
              </w:rPr>
              <w:t>Binh</w:t>
            </w:r>
            <w:proofErr w:type="spellEnd"/>
            <w:r w:rsidRPr="00A21784">
              <w:rPr>
                <w:rFonts w:asciiTheme="majorHAnsi" w:hAnsiTheme="majorHAnsi" w:cstheme="majorHAnsi"/>
                <w:sz w:val="22"/>
              </w:rPr>
              <w:t xml:space="preserve"> </w:t>
            </w:r>
            <w:proofErr w:type="spellStart"/>
            <w:r w:rsidRPr="00A21784">
              <w:rPr>
                <w:rFonts w:asciiTheme="majorHAnsi" w:hAnsiTheme="majorHAnsi" w:cstheme="majorHAnsi"/>
                <w:sz w:val="22"/>
              </w:rPr>
              <w:t>Xuyen</w:t>
            </w:r>
            <w:proofErr w:type="spellEnd"/>
            <w:r w:rsidRPr="00A21784">
              <w:rPr>
                <w:rFonts w:asciiTheme="majorHAnsi" w:hAnsiTheme="majorHAnsi" w:cstheme="majorHAnsi"/>
                <w:sz w:val="22"/>
              </w:rPr>
              <w:t xml:space="preserve">, District, Vinh </w:t>
            </w:r>
            <w:proofErr w:type="spellStart"/>
            <w:r w:rsidRPr="00A21784">
              <w:rPr>
                <w:rFonts w:asciiTheme="majorHAnsi" w:hAnsiTheme="majorHAnsi" w:cstheme="majorHAnsi"/>
                <w:sz w:val="22"/>
              </w:rPr>
              <w:t>Phuc</w:t>
            </w:r>
            <w:proofErr w:type="spellEnd"/>
            <w:r w:rsidRPr="00A21784">
              <w:rPr>
                <w:rFonts w:asciiTheme="majorHAnsi" w:hAnsiTheme="majorHAnsi" w:cstheme="majorHAnsi"/>
                <w:sz w:val="22"/>
              </w:rPr>
              <w:t xml:space="preserve"> Province</w:t>
            </w:r>
          </w:p>
        </w:tc>
      </w:tr>
    </w:tbl>
    <w:p w14:paraId="6497F3C6" w14:textId="77777777" w:rsidR="009E63EC" w:rsidRPr="005C4CA2" w:rsidRDefault="009E63EC" w:rsidP="009E63EC">
      <w:pPr>
        <w:rPr>
          <w:rFonts w:ascii="Times New Roman" w:hAnsi="Times New Roman" w:cs="Times New Roman"/>
          <w:color w:val="002060"/>
        </w:rPr>
      </w:pPr>
    </w:p>
    <w:p w14:paraId="68141987" w14:textId="5B920AED" w:rsidR="009E63EC" w:rsidRPr="0010658E" w:rsidRDefault="0060561C" w:rsidP="0010658E">
      <w:pPr>
        <w:ind w:left="-540" w:right="-990"/>
        <w:jc w:val="center"/>
        <w:rPr>
          <w:rFonts w:asciiTheme="majorHAnsi" w:hAnsiTheme="majorHAnsi" w:cstheme="majorHAnsi"/>
          <w:color w:val="002060"/>
          <w:sz w:val="22"/>
          <w:szCs w:val="22"/>
        </w:rPr>
      </w:pPr>
      <w:r w:rsidRPr="0010658E">
        <w:rPr>
          <w:rFonts w:asciiTheme="majorHAnsi" w:hAnsiTheme="majorHAnsi" w:cstheme="majorHAnsi"/>
          <w:color w:val="002060"/>
          <w:sz w:val="22"/>
          <w:szCs w:val="22"/>
        </w:rPr>
        <w:t>WITH THE ABOVE ORDER TERMS AND CONDITION, KINDLY DELIVER TO US THE FOLLOWING ITEMS:</w:t>
      </w:r>
    </w:p>
    <w:p w14:paraId="2B11A5AE" w14:textId="77777777" w:rsidR="00E93948" w:rsidRDefault="00E93948" w:rsidP="00D550A8">
      <w:pPr>
        <w:tabs>
          <w:tab w:val="left" w:pos="6120"/>
        </w:tabs>
        <w:rPr>
          <w:rFonts w:ascii="Times New Roman" w:hAnsi="Times New Roman" w:cs="Times New Roman"/>
          <w:color w:val="002060"/>
        </w:rPr>
      </w:pPr>
    </w:p>
    <w:tbl>
      <w:tblPr>
        <w:tblW w:w="11340" w:type="dxa"/>
        <w:tblInd w:w="-645" w:type="dxa"/>
        <w:tblLayout w:type="fixed"/>
        <w:tblLook w:val="04A0" w:firstRow="1" w:lastRow="0" w:firstColumn="1" w:lastColumn="0" w:noHBand="0" w:noVBand="1"/>
      </w:tblPr>
      <w:tblGrid>
        <w:gridCol w:w="526"/>
        <w:gridCol w:w="1004"/>
        <w:gridCol w:w="3960"/>
        <w:gridCol w:w="1350"/>
        <w:gridCol w:w="1260"/>
        <w:gridCol w:w="1350"/>
        <w:gridCol w:w="1890"/>
      </w:tblGrid>
      <w:tr w:rsidR="00F3466D" w:rsidRPr="0010658E" w14:paraId="2DBD4CA4" w14:textId="77777777" w:rsidTr="00F3466D">
        <w:trPr>
          <w:trHeight w:val="580"/>
        </w:trPr>
        <w:tc>
          <w:tcPr>
            <w:tcW w:w="526" w:type="dxa"/>
            <w:tcBorders>
              <w:top w:val="double" w:sz="4" w:space="0" w:color="4472C4" w:themeColor="accent1"/>
              <w:left w:val="doub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000000" w:fill="8EA9DB"/>
            <w:noWrap/>
            <w:vAlign w:val="center"/>
            <w:hideMark/>
          </w:tcPr>
          <w:p w14:paraId="301747A4" w14:textId="77777777" w:rsidR="00F3466D" w:rsidRPr="0010658E" w:rsidRDefault="00F3466D" w:rsidP="00E93948">
            <w:pPr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</w:pPr>
            <w:r w:rsidRPr="0010658E"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  <w:t>No.</w:t>
            </w:r>
          </w:p>
        </w:tc>
        <w:tc>
          <w:tcPr>
            <w:tcW w:w="1004" w:type="dxa"/>
            <w:tcBorders>
              <w:top w:val="doub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000000" w:fill="8EA9DB"/>
            <w:noWrap/>
            <w:vAlign w:val="center"/>
            <w:hideMark/>
          </w:tcPr>
          <w:p w14:paraId="0824222B" w14:textId="77777777" w:rsidR="00F3466D" w:rsidRPr="0010658E" w:rsidRDefault="00F3466D" w:rsidP="00E93948">
            <w:pPr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</w:pPr>
            <w:r w:rsidRPr="0010658E"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  <w:t>Code</w:t>
            </w:r>
          </w:p>
        </w:tc>
        <w:tc>
          <w:tcPr>
            <w:tcW w:w="3960" w:type="dxa"/>
            <w:tcBorders>
              <w:top w:val="doub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000000" w:fill="8EA9DB"/>
            <w:noWrap/>
            <w:vAlign w:val="center"/>
            <w:hideMark/>
          </w:tcPr>
          <w:p w14:paraId="6D3F78F3" w14:textId="77777777" w:rsidR="00F3466D" w:rsidRPr="0010658E" w:rsidRDefault="00F3466D" w:rsidP="00E93948">
            <w:pPr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</w:pPr>
            <w:r w:rsidRPr="0010658E"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1350" w:type="dxa"/>
            <w:tcBorders>
              <w:top w:val="doub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000000" w:fill="8EA9DB"/>
            <w:noWrap/>
            <w:vAlign w:val="center"/>
            <w:hideMark/>
          </w:tcPr>
          <w:p w14:paraId="370FFE5C" w14:textId="22D930E3" w:rsidR="00F3466D" w:rsidRPr="0010658E" w:rsidRDefault="00F3466D" w:rsidP="00E93948">
            <w:pPr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</w:pPr>
            <w:r w:rsidRPr="0010658E"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  <w:t>Unit</w:t>
            </w:r>
          </w:p>
        </w:tc>
        <w:tc>
          <w:tcPr>
            <w:tcW w:w="1260" w:type="dxa"/>
            <w:tcBorders>
              <w:top w:val="doub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000000" w:fill="8EA9DB"/>
            <w:noWrap/>
            <w:vAlign w:val="center"/>
            <w:hideMark/>
          </w:tcPr>
          <w:p w14:paraId="7B9DE177" w14:textId="7B187A1C" w:rsidR="00F3466D" w:rsidRPr="0010658E" w:rsidRDefault="00F3466D" w:rsidP="00E93948">
            <w:pPr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  <w:t xml:space="preserve">Order </w:t>
            </w:r>
            <w:r w:rsidRPr="0010658E"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  <w:t>Q'ty</w:t>
            </w:r>
          </w:p>
        </w:tc>
        <w:tc>
          <w:tcPr>
            <w:tcW w:w="1350" w:type="dxa"/>
            <w:tcBorders>
              <w:top w:val="doub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000000" w:fill="8EA9DB"/>
          </w:tcPr>
          <w:p w14:paraId="47AE6B0A" w14:textId="013C9FD7" w:rsidR="00F3466D" w:rsidRPr="00013926" w:rsidRDefault="00F3466D" w:rsidP="00E93948">
            <w:pPr>
              <w:jc w:val="center"/>
              <w:rPr>
                <w:rFonts w:asciiTheme="majorHAnsi" w:eastAsia="Times New Roman" w:hAnsiTheme="majorHAnsi" w:cstheme="majorHAnsi"/>
                <w:b/>
                <w:sz w:val="22"/>
                <w:szCs w:val="22"/>
              </w:rPr>
            </w:pPr>
            <w:r w:rsidRPr="00013926">
              <w:rPr>
                <w:rFonts w:asciiTheme="majorHAnsi" w:eastAsia="Times New Roman" w:hAnsiTheme="majorHAnsi" w:cstheme="majorHAnsi"/>
                <w:b/>
                <w:sz w:val="22"/>
                <w:szCs w:val="22"/>
              </w:rPr>
              <w:t>Price</w:t>
            </w:r>
            <w:r w:rsidRPr="00013926">
              <w:rPr>
                <w:rFonts w:asciiTheme="majorHAnsi" w:eastAsia="Times New Roman" w:hAnsiTheme="majorHAnsi" w:cstheme="majorHAnsi"/>
                <w:b/>
                <w:sz w:val="22"/>
                <w:szCs w:val="22"/>
              </w:rPr>
              <w:br/>
              <w:t>##CurrencyID##</w:t>
            </w:r>
          </w:p>
        </w:tc>
        <w:tc>
          <w:tcPr>
            <w:tcW w:w="1890" w:type="dxa"/>
            <w:tcBorders>
              <w:top w:val="doub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double" w:sz="4" w:space="0" w:color="4472C4" w:themeColor="accent1"/>
            </w:tcBorders>
            <w:shd w:val="clear" w:color="000000" w:fill="8EA9DB"/>
            <w:vAlign w:val="center"/>
            <w:hideMark/>
          </w:tcPr>
          <w:p w14:paraId="05692501" w14:textId="7E28A38E" w:rsidR="00F3466D" w:rsidRPr="00013926" w:rsidRDefault="00F3466D" w:rsidP="00E93948">
            <w:pPr>
              <w:jc w:val="center"/>
              <w:rPr>
                <w:rFonts w:asciiTheme="majorHAnsi" w:eastAsia="Times New Roman" w:hAnsiTheme="majorHAnsi" w:cstheme="majorHAnsi"/>
                <w:b/>
                <w:sz w:val="22"/>
                <w:szCs w:val="22"/>
              </w:rPr>
            </w:pPr>
            <w:r w:rsidRPr="00013926">
              <w:rPr>
                <w:rFonts w:asciiTheme="majorHAnsi" w:eastAsia="Times New Roman" w:hAnsiTheme="majorHAnsi" w:cstheme="majorHAnsi"/>
                <w:b/>
                <w:sz w:val="22"/>
                <w:szCs w:val="22"/>
              </w:rPr>
              <w:t>Amount</w:t>
            </w:r>
            <w:r w:rsidRPr="00013926">
              <w:rPr>
                <w:rFonts w:asciiTheme="majorHAnsi" w:eastAsia="Times New Roman" w:hAnsiTheme="majorHAnsi" w:cstheme="majorHAnsi"/>
                <w:b/>
                <w:sz w:val="22"/>
                <w:szCs w:val="22"/>
              </w:rPr>
              <w:br/>
              <w:t>##CurrencyID##</w:t>
            </w:r>
          </w:p>
        </w:tc>
      </w:tr>
      <w:tr w:rsidR="00F3466D" w:rsidRPr="0010658E" w14:paraId="3FB3A8A8" w14:textId="77777777" w:rsidTr="00F3466D">
        <w:trPr>
          <w:trHeight w:val="971"/>
        </w:trPr>
        <w:tc>
          <w:tcPr>
            <w:tcW w:w="526" w:type="dxa"/>
            <w:tcBorders>
              <w:top w:val="single" w:sz="4" w:space="0" w:color="4472C4" w:themeColor="accent1"/>
              <w:left w:val="doub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auto"/>
            <w:noWrap/>
            <w:vAlign w:val="center"/>
            <w:hideMark/>
          </w:tcPr>
          <w:p w14:paraId="5231E8AC" w14:textId="0FD29089" w:rsidR="00F3466D" w:rsidRPr="00013926" w:rsidRDefault="00F3466D" w:rsidP="00A570B2">
            <w:pPr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013926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##Detail_SortOrder##</w:t>
            </w:r>
          </w:p>
        </w:tc>
        <w:tc>
          <w:tcPr>
            <w:tcW w:w="1004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auto"/>
            <w:noWrap/>
            <w:vAlign w:val="center"/>
            <w:hideMark/>
          </w:tcPr>
          <w:p w14:paraId="5FB7F80F" w14:textId="198BA486" w:rsidR="00F3466D" w:rsidRPr="00013926" w:rsidRDefault="00F3466D" w:rsidP="00A570B2">
            <w:pPr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013926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##Detail_InventoryItemCode##</w:t>
            </w:r>
          </w:p>
        </w:tc>
        <w:tc>
          <w:tcPr>
            <w:tcW w:w="3960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auto"/>
            <w:noWrap/>
            <w:vAlign w:val="center"/>
            <w:hideMark/>
          </w:tcPr>
          <w:p w14:paraId="2FB42EAB" w14:textId="1D336274" w:rsidR="00F3466D" w:rsidRPr="00013926" w:rsidRDefault="00F3466D" w:rsidP="00A570B2">
            <w:pPr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013926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##Detail_InventoryItemSource##</w:t>
            </w:r>
          </w:p>
        </w:tc>
        <w:tc>
          <w:tcPr>
            <w:tcW w:w="1350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auto"/>
            <w:noWrap/>
            <w:vAlign w:val="center"/>
            <w:hideMark/>
          </w:tcPr>
          <w:p w14:paraId="2E6F1A15" w14:textId="5754B157" w:rsidR="00F3466D" w:rsidRPr="00013926" w:rsidRDefault="00F3466D" w:rsidP="00A570B2">
            <w:pPr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013926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##Detail_UnitName##</w:t>
            </w:r>
          </w:p>
        </w:tc>
        <w:tc>
          <w:tcPr>
            <w:tcW w:w="1260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auto"/>
            <w:noWrap/>
            <w:vAlign w:val="center"/>
            <w:hideMark/>
          </w:tcPr>
          <w:p w14:paraId="774867CD" w14:textId="67242F18" w:rsidR="00F3466D" w:rsidRPr="00013926" w:rsidRDefault="00F3466D" w:rsidP="00A570B2">
            <w:pPr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013926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##Detail_Quantity##</w:t>
            </w:r>
          </w:p>
        </w:tc>
        <w:tc>
          <w:tcPr>
            <w:tcW w:w="1350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3D25C3C" w14:textId="28F45F17" w:rsidR="00F3466D" w:rsidRPr="00013926" w:rsidRDefault="00F3466D" w:rsidP="00A570B2">
            <w:pPr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013926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##Detail_UnitPrice##</w:t>
            </w:r>
          </w:p>
        </w:tc>
        <w:tc>
          <w:tcPr>
            <w:tcW w:w="1890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auto"/>
              <w:right w:val="double" w:sz="4" w:space="0" w:color="4472C4" w:themeColor="accent1"/>
            </w:tcBorders>
            <w:shd w:val="clear" w:color="auto" w:fill="auto"/>
            <w:noWrap/>
            <w:vAlign w:val="center"/>
            <w:hideMark/>
          </w:tcPr>
          <w:p w14:paraId="6887E045" w14:textId="271D4E5A" w:rsidR="00F3466D" w:rsidRPr="00013926" w:rsidRDefault="00F3466D" w:rsidP="00A570B2">
            <w:pPr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013926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##Detail_AmountOC##</w:t>
            </w:r>
          </w:p>
        </w:tc>
      </w:tr>
      <w:tr w:rsidR="00013926" w:rsidRPr="0010658E" w14:paraId="5A6AF29D" w14:textId="77777777" w:rsidTr="00013926">
        <w:trPr>
          <w:trHeight w:val="640"/>
        </w:trPr>
        <w:tc>
          <w:tcPr>
            <w:tcW w:w="5490" w:type="dxa"/>
            <w:gridSpan w:val="3"/>
            <w:tcBorders>
              <w:top w:val="single" w:sz="4" w:space="0" w:color="4472C4" w:themeColor="accent1"/>
              <w:left w:val="double" w:sz="4" w:space="0" w:color="4472C4" w:themeColor="accent1"/>
              <w:bottom w:val="double" w:sz="4" w:space="0" w:color="4472C4" w:themeColor="accent1"/>
              <w:right w:val="single" w:sz="4" w:space="0" w:color="4472C4" w:themeColor="accent1"/>
            </w:tcBorders>
            <w:shd w:val="clear" w:color="auto" w:fill="auto"/>
            <w:noWrap/>
            <w:hideMark/>
          </w:tcPr>
          <w:p w14:paraId="340ACBBB" w14:textId="6E9BFFCA" w:rsidR="00013926" w:rsidRPr="00986877" w:rsidRDefault="00013926" w:rsidP="00986877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98687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u w:val="single"/>
              </w:rPr>
              <w:t xml:space="preserve">Remark: </w:t>
            </w:r>
            <w:r w:rsidR="00986877" w:rsidRPr="00986877">
              <w:rPr>
                <w:rFonts w:asciiTheme="majorHAnsi" w:hAnsiTheme="majorHAnsi" w:cstheme="majorHAnsi"/>
                <w:sz w:val="20"/>
                <w:szCs w:val="20"/>
              </w:rPr>
              <w:t>##OtherTerm##</w:t>
            </w:r>
          </w:p>
        </w:tc>
        <w:tc>
          <w:tcPr>
            <w:tcW w:w="2610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bottom w:val="double" w:sz="4" w:space="0" w:color="4472C4" w:themeColor="accent1"/>
              <w:right w:val="single" w:sz="4" w:space="0" w:color="FFFFFF" w:themeColor="background1"/>
            </w:tcBorders>
            <w:shd w:val="clear" w:color="auto" w:fill="auto"/>
          </w:tcPr>
          <w:p w14:paraId="2F2A4C2D" w14:textId="77777777" w:rsidR="00013926" w:rsidRDefault="00013926" w:rsidP="009D5A0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013926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Subtotal </w:t>
            </w:r>
            <w:r w:rsidRPr="00013926">
              <w:rPr>
                <w:rFonts w:asciiTheme="majorHAnsi" w:eastAsia="Times New Roman" w:hAnsiTheme="majorHAnsi" w:cstheme="majorHAnsi"/>
                <w:sz w:val="20"/>
                <w:szCs w:val="20"/>
              </w:rPr>
              <w:t>##CurrencyID##:</w:t>
            </w:r>
          </w:p>
          <w:p w14:paraId="2E37DE3F" w14:textId="77777777" w:rsidR="00FD5F46" w:rsidRDefault="00FD5F46" w:rsidP="009D5A0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FD5F46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Discount:   </w:t>
            </w:r>
          </w:p>
          <w:p w14:paraId="75409C6A" w14:textId="35798471" w:rsidR="00FD5F46" w:rsidRPr="00013926" w:rsidRDefault="00FD5F46" w:rsidP="009D5A0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FD5F46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Grand total ##CurrencyID##               </w:t>
            </w:r>
          </w:p>
        </w:tc>
        <w:tc>
          <w:tcPr>
            <w:tcW w:w="3240" w:type="dxa"/>
            <w:gridSpan w:val="2"/>
            <w:tcBorders>
              <w:top w:val="single" w:sz="4" w:space="0" w:color="4472C4" w:themeColor="accent1"/>
              <w:left w:val="single" w:sz="4" w:space="0" w:color="FFFFFF" w:themeColor="background1"/>
              <w:bottom w:val="double" w:sz="4" w:space="0" w:color="4472C4" w:themeColor="accent1"/>
              <w:right w:val="double" w:sz="4" w:space="0" w:color="4472C4" w:themeColor="accent1"/>
            </w:tcBorders>
          </w:tcPr>
          <w:p w14:paraId="05C30C3D" w14:textId="77777777" w:rsidR="00013926" w:rsidRDefault="00013926" w:rsidP="00013926">
            <w:pPr>
              <w:jc w:val="righ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013926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##TotalSaleAmountOC##</w:t>
            </w:r>
          </w:p>
          <w:p w14:paraId="645422C3" w14:textId="77777777" w:rsidR="00FD5F46" w:rsidRDefault="00FD5F46" w:rsidP="00013926">
            <w:pPr>
              <w:jc w:val="righ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FD5F46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##AVGDiscountRate##</w:t>
            </w:r>
          </w:p>
          <w:p w14:paraId="3EDE6FF0" w14:textId="732486D6" w:rsidR="00FD5F46" w:rsidRPr="00013926" w:rsidRDefault="00FD5F46" w:rsidP="00013926">
            <w:pPr>
              <w:jc w:val="righ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FD5F46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##TotalAmountOC##</w:t>
            </w:r>
          </w:p>
        </w:tc>
      </w:tr>
    </w:tbl>
    <w:p w14:paraId="5F0DBBBB" w14:textId="77777777" w:rsidR="00E93948" w:rsidRPr="0010658E" w:rsidRDefault="00E93948" w:rsidP="00D550A8">
      <w:pPr>
        <w:tabs>
          <w:tab w:val="left" w:pos="6120"/>
        </w:tabs>
        <w:rPr>
          <w:rFonts w:asciiTheme="majorHAnsi" w:hAnsiTheme="majorHAnsi" w:cstheme="majorHAnsi"/>
          <w:color w:val="002060"/>
        </w:rPr>
      </w:pPr>
    </w:p>
    <w:p w14:paraId="55F033B0" w14:textId="06F08E6E" w:rsidR="00D550A8" w:rsidRPr="0010658E" w:rsidRDefault="0010658E" w:rsidP="00D550A8">
      <w:pPr>
        <w:tabs>
          <w:tab w:val="left" w:pos="6120"/>
        </w:tabs>
        <w:rPr>
          <w:rFonts w:asciiTheme="majorHAnsi" w:hAnsiTheme="majorHAnsi" w:cstheme="majorHAnsi"/>
          <w:color w:val="002060"/>
        </w:rPr>
      </w:pPr>
      <w:r>
        <w:rPr>
          <w:rFonts w:asciiTheme="majorHAnsi" w:hAnsiTheme="majorHAnsi" w:cstheme="majorHAnsi"/>
          <w:color w:val="002060"/>
        </w:rPr>
        <w:t xml:space="preserve">     </w:t>
      </w:r>
      <w:r w:rsidR="00D550A8" w:rsidRPr="0010658E">
        <w:rPr>
          <w:rFonts w:asciiTheme="majorHAnsi" w:hAnsiTheme="majorHAnsi" w:cstheme="majorHAnsi"/>
          <w:color w:val="002060"/>
        </w:rPr>
        <w:t>UTECH VIETNAM CO., LTD.</w:t>
      </w:r>
      <w:r w:rsidR="00D550A8" w:rsidRPr="0010658E">
        <w:rPr>
          <w:rFonts w:asciiTheme="majorHAnsi" w:hAnsiTheme="majorHAnsi" w:cstheme="majorHAnsi"/>
          <w:color w:val="002060"/>
        </w:rPr>
        <w:tab/>
        <w:t>Confirmed by the Supplier:</w:t>
      </w:r>
    </w:p>
    <w:p w14:paraId="298C4808" w14:textId="77777777" w:rsidR="00D550A8" w:rsidRPr="0010658E" w:rsidRDefault="00D550A8" w:rsidP="009E63EC">
      <w:pPr>
        <w:tabs>
          <w:tab w:val="left" w:pos="7101"/>
        </w:tabs>
        <w:rPr>
          <w:rFonts w:asciiTheme="majorHAnsi" w:hAnsiTheme="majorHAnsi" w:cstheme="majorHAnsi"/>
          <w:color w:val="002060"/>
        </w:rPr>
      </w:pPr>
    </w:p>
    <w:p w14:paraId="6B0F4DA5" w14:textId="77777777" w:rsidR="00D550A8" w:rsidRPr="0010658E" w:rsidRDefault="00D550A8" w:rsidP="009E63EC">
      <w:pPr>
        <w:tabs>
          <w:tab w:val="left" w:pos="7101"/>
        </w:tabs>
        <w:rPr>
          <w:rFonts w:asciiTheme="majorHAnsi" w:hAnsiTheme="majorHAnsi" w:cstheme="majorHAnsi"/>
          <w:color w:val="002060"/>
        </w:rPr>
      </w:pPr>
    </w:p>
    <w:p w14:paraId="4522A582" w14:textId="77777777" w:rsidR="00D550A8" w:rsidRPr="0010658E" w:rsidRDefault="00D550A8" w:rsidP="009E63EC">
      <w:pPr>
        <w:tabs>
          <w:tab w:val="left" w:pos="7101"/>
        </w:tabs>
        <w:rPr>
          <w:rFonts w:asciiTheme="majorHAnsi" w:hAnsiTheme="majorHAnsi" w:cstheme="majorHAnsi"/>
          <w:color w:val="002060"/>
        </w:rPr>
      </w:pPr>
    </w:p>
    <w:p w14:paraId="7EAC9C0A" w14:textId="77777777" w:rsidR="00D550A8" w:rsidRPr="0010658E" w:rsidRDefault="00D550A8" w:rsidP="009E63EC">
      <w:pPr>
        <w:tabs>
          <w:tab w:val="left" w:pos="7101"/>
        </w:tabs>
        <w:rPr>
          <w:rFonts w:asciiTheme="majorHAnsi" w:hAnsiTheme="majorHAnsi" w:cstheme="majorHAnsi"/>
          <w:color w:val="002060"/>
        </w:rPr>
      </w:pPr>
    </w:p>
    <w:p w14:paraId="662438CA" w14:textId="4D349579" w:rsidR="0062382E" w:rsidRPr="0010658E" w:rsidRDefault="00D550A8" w:rsidP="009E63EC">
      <w:pPr>
        <w:tabs>
          <w:tab w:val="left" w:pos="7101"/>
        </w:tabs>
        <w:rPr>
          <w:rFonts w:asciiTheme="majorHAnsi" w:hAnsiTheme="majorHAnsi" w:cstheme="majorHAnsi"/>
          <w:color w:val="002060"/>
        </w:rPr>
      </w:pPr>
      <w:r w:rsidRPr="0010658E">
        <w:rPr>
          <w:rFonts w:asciiTheme="majorHAnsi" w:hAnsiTheme="majorHAnsi" w:cstheme="majorHAnsi"/>
          <w:noProof/>
          <w:color w:val="00206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B5F3D6E" wp14:editId="620BE104">
                <wp:simplePos x="0" y="0"/>
                <wp:positionH relativeFrom="column">
                  <wp:posOffset>3784600</wp:posOffset>
                </wp:positionH>
                <wp:positionV relativeFrom="paragraph">
                  <wp:posOffset>94615</wp:posOffset>
                </wp:positionV>
                <wp:extent cx="1873250" cy="0"/>
                <wp:effectExtent l="0" t="0" r="31750" b="190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73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08CFBB" id="Straight Connector 26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8pt,7.45pt" to="445.5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 w:rsidRPr="0010658E">
        <w:rPr>
          <w:rFonts w:asciiTheme="majorHAnsi" w:hAnsiTheme="majorHAnsi" w:cstheme="majorHAnsi"/>
          <w:noProof/>
          <w:color w:val="00206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EA2DDA6" wp14:editId="7CC44D96">
                <wp:simplePos x="0" y="0"/>
                <wp:positionH relativeFrom="column">
                  <wp:posOffset>12700</wp:posOffset>
                </wp:positionH>
                <wp:positionV relativeFrom="paragraph">
                  <wp:posOffset>90170</wp:posOffset>
                </wp:positionV>
                <wp:extent cx="1873250" cy="0"/>
                <wp:effectExtent l="0" t="0" r="3175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73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6956ED" id="Straight Connector 25" o:spid="_x0000_s1026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pt,7.1pt" to="148.5pt,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  <w:r w:rsidR="009E63EC" w:rsidRPr="0010658E">
        <w:rPr>
          <w:rFonts w:asciiTheme="majorHAnsi" w:hAnsiTheme="majorHAnsi" w:cstheme="majorHAnsi"/>
          <w:color w:val="002060"/>
        </w:rPr>
        <w:tab/>
      </w:r>
    </w:p>
    <w:p w14:paraId="44B97822" w14:textId="062F464E" w:rsidR="00D550A8" w:rsidRPr="0010658E" w:rsidRDefault="00D550A8" w:rsidP="00D550A8">
      <w:pPr>
        <w:tabs>
          <w:tab w:val="left" w:pos="5940"/>
        </w:tabs>
        <w:rPr>
          <w:rFonts w:asciiTheme="majorHAnsi" w:hAnsiTheme="majorHAnsi" w:cstheme="majorHAnsi"/>
          <w:color w:val="002060"/>
        </w:rPr>
      </w:pPr>
      <w:r w:rsidRPr="0010658E">
        <w:rPr>
          <w:rFonts w:asciiTheme="majorHAnsi" w:hAnsiTheme="majorHAnsi" w:cstheme="majorHAnsi"/>
          <w:color w:val="002060"/>
        </w:rPr>
        <w:t>Authorized</w:t>
      </w:r>
      <w:r w:rsidRPr="0010658E">
        <w:rPr>
          <w:rFonts w:asciiTheme="majorHAnsi" w:hAnsiTheme="majorHAnsi" w:cstheme="majorHAnsi"/>
          <w:color w:val="002060"/>
        </w:rPr>
        <w:tab/>
        <w:t>Sign on:</w:t>
      </w:r>
    </w:p>
    <w:p w14:paraId="581A3734" w14:textId="220DB628" w:rsidR="002C1071" w:rsidRPr="0010658E" w:rsidRDefault="00D550A8" w:rsidP="00D550A8">
      <w:pPr>
        <w:tabs>
          <w:tab w:val="left" w:pos="5940"/>
        </w:tabs>
        <w:rPr>
          <w:rFonts w:asciiTheme="majorHAnsi" w:hAnsiTheme="majorHAnsi" w:cstheme="majorHAnsi"/>
          <w:color w:val="002060"/>
        </w:rPr>
      </w:pPr>
      <w:r w:rsidRPr="0010658E">
        <w:rPr>
          <w:rFonts w:asciiTheme="majorHAnsi" w:hAnsiTheme="majorHAnsi" w:cstheme="majorHAnsi"/>
          <w:color w:val="002060"/>
        </w:rPr>
        <w:t>Date:</w:t>
      </w:r>
      <w:r w:rsidRPr="0010658E">
        <w:rPr>
          <w:rFonts w:asciiTheme="majorHAnsi" w:hAnsiTheme="majorHAnsi" w:cstheme="majorHAnsi"/>
          <w:color w:val="002060"/>
        </w:rPr>
        <w:tab/>
        <w:t>Date:</w:t>
      </w:r>
    </w:p>
    <w:sectPr w:rsidR="002C1071" w:rsidRPr="0010658E" w:rsidSect="0007611B">
      <w:headerReference w:type="default" r:id="rId8"/>
      <w:footerReference w:type="default" r:id="rId9"/>
      <w:pgSz w:w="12240" w:h="15840" w:code="1"/>
      <w:pgMar w:top="17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387E3F" w14:textId="77777777" w:rsidR="00EE5B75" w:rsidRDefault="00EE5B75" w:rsidP="009E63EC">
      <w:r>
        <w:separator/>
      </w:r>
    </w:p>
  </w:endnote>
  <w:endnote w:type="continuationSeparator" w:id="0">
    <w:p w14:paraId="602B866A" w14:textId="77777777" w:rsidR="00EE5B75" w:rsidRDefault="00EE5B75" w:rsidP="009E63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80F52" w14:textId="77777777" w:rsidR="009E63EC" w:rsidRDefault="009E63EC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76941257" wp14:editId="299083A0">
          <wp:simplePos x="0" y="0"/>
          <wp:positionH relativeFrom="column">
            <wp:posOffset>-914400</wp:posOffset>
          </wp:positionH>
          <wp:positionV relativeFrom="paragraph">
            <wp:posOffset>-296719</wp:posOffset>
          </wp:positionV>
          <wp:extent cx="7763779" cy="939452"/>
          <wp:effectExtent l="0" t="0" r="0" b="63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 General word-0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1933"/>
                  <a:stretch/>
                </pic:blipFill>
                <pic:spPr bwMode="auto">
                  <a:xfrm>
                    <a:off x="0" y="0"/>
                    <a:ext cx="7763779" cy="93945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24D2F9" w14:textId="77777777" w:rsidR="00EE5B75" w:rsidRDefault="00EE5B75" w:rsidP="009E63EC">
      <w:r>
        <w:separator/>
      </w:r>
    </w:p>
  </w:footnote>
  <w:footnote w:type="continuationSeparator" w:id="0">
    <w:p w14:paraId="48581B17" w14:textId="77777777" w:rsidR="00EE5B75" w:rsidRDefault="00EE5B75" w:rsidP="009E63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6EAA2" w14:textId="77777777" w:rsidR="009E63EC" w:rsidRDefault="009E63E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7A47314" wp14:editId="7ADFCBA2">
          <wp:simplePos x="0" y="0"/>
          <wp:positionH relativeFrom="column">
            <wp:posOffset>-914401</wp:posOffset>
          </wp:positionH>
          <wp:positionV relativeFrom="paragraph">
            <wp:posOffset>-457200</wp:posOffset>
          </wp:positionV>
          <wp:extent cx="7824859" cy="1089764"/>
          <wp:effectExtent l="0" t="0" r="0" b="254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 General word-0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90715"/>
                  <a:stretch/>
                </pic:blipFill>
                <pic:spPr bwMode="auto">
                  <a:xfrm>
                    <a:off x="0" y="0"/>
                    <a:ext cx="7907003" cy="110120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542EC0" w14:textId="77777777" w:rsidR="009E63EC" w:rsidRDefault="009E63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430631"/>
    <w:multiLevelType w:val="hybridMultilevel"/>
    <w:tmpl w:val="F26CA2B2"/>
    <w:lvl w:ilvl="0" w:tplc="A0F6AB08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  <w:color w:val="000000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yMDW1NDezNDQ1NjJW0lEKTi0uzszPAykwqgUAvlYAlywAAAA="/>
  </w:docVars>
  <w:rsids>
    <w:rsidRoot w:val="009E63EC"/>
    <w:rsid w:val="00006BE7"/>
    <w:rsid w:val="00013926"/>
    <w:rsid w:val="0005401A"/>
    <w:rsid w:val="00063913"/>
    <w:rsid w:val="0007611B"/>
    <w:rsid w:val="000D0600"/>
    <w:rsid w:val="0010658E"/>
    <w:rsid w:val="0018470C"/>
    <w:rsid w:val="00192020"/>
    <w:rsid w:val="001A0EF4"/>
    <w:rsid w:val="001A1BEA"/>
    <w:rsid w:val="001D2467"/>
    <w:rsid w:val="001E62E5"/>
    <w:rsid w:val="00206A58"/>
    <w:rsid w:val="002358F2"/>
    <w:rsid w:val="00237EC5"/>
    <w:rsid w:val="002456D2"/>
    <w:rsid w:val="00251E2A"/>
    <w:rsid w:val="002766A1"/>
    <w:rsid w:val="00280533"/>
    <w:rsid w:val="0028074C"/>
    <w:rsid w:val="002C1071"/>
    <w:rsid w:val="002D3BD6"/>
    <w:rsid w:val="00303A46"/>
    <w:rsid w:val="00316F59"/>
    <w:rsid w:val="0033339E"/>
    <w:rsid w:val="003454DF"/>
    <w:rsid w:val="003A0342"/>
    <w:rsid w:val="003A3982"/>
    <w:rsid w:val="00404DB0"/>
    <w:rsid w:val="004715CD"/>
    <w:rsid w:val="004A141E"/>
    <w:rsid w:val="004B11C0"/>
    <w:rsid w:val="004E5147"/>
    <w:rsid w:val="004F593B"/>
    <w:rsid w:val="005072DC"/>
    <w:rsid w:val="005545F9"/>
    <w:rsid w:val="00565614"/>
    <w:rsid w:val="00584A47"/>
    <w:rsid w:val="005A37AC"/>
    <w:rsid w:val="005C4CA2"/>
    <w:rsid w:val="005D6A3C"/>
    <w:rsid w:val="00600055"/>
    <w:rsid w:val="00602955"/>
    <w:rsid w:val="00604CEF"/>
    <w:rsid w:val="0060561C"/>
    <w:rsid w:val="0062382E"/>
    <w:rsid w:val="00675BFD"/>
    <w:rsid w:val="006849E3"/>
    <w:rsid w:val="006E0A55"/>
    <w:rsid w:val="006E258B"/>
    <w:rsid w:val="00710CE5"/>
    <w:rsid w:val="00747BA1"/>
    <w:rsid w:val="007925E0"/>
    <w:rsid w:val="007C2735"/>
    <w:rsid w:val="007E1EC6"/>
    <w:rsid w:val="00864661"/>
    <w:rsid w:val="008A2F06"/>
    <w:rsid w:val="008C7ABD"/>
    <w:rsid w:val="008E3DCD"/>
    <w:rsid w:val="008F2C8B"/>
    <w:rsid w:val="00986877"/>
    <w:rsid w:val="0099369A"/>
    <w:rsid w:val="009D06C4"/>
    <w:rsid w:val="009D122F"/>
    <w:rsid w:val="009D3DA1"/>
    <w:rsid w:val="009D5A0A"/>
    <w:rsid w:val="009E63EC"/>
    <w:rsid w:val="00A21784"/>
    <w:rsid w:val="00A570B2"/>
    <w:rsid w:val="00A83420"/>
    <w:rsid w:val="00A960EF"/>
    <w:rsid w:val="00AA551E"/>
    <w:rsid w:val="00AB40D6"/>
    <w:rsid w:val="00AB57C1"/>
    <w:rsid w:val="00AF0FC5"/>
    <w:rsid w:val="00B14188"/>
    <w:rsid w:val="00B22637"/>
    <w:rsid w:val="00B411BA"/>
    <w:rsid w:val="00B91051"/>
    <w:rsid w:val="00C07F91"/>
    <w:rsid w:val="00C1422A"/>
    <w:rsid w:val="00C612B0"/>
    <w:rsid w:val="00D205C4"/>
    <w:rsid w:val="00D314A3"/>
    <w:rsid w:val="00D33739"/>
    <w:rsid w:val="00D45777"/>
    <w:rsid w:val="00D550A8"/>
    <w:rsid w:val="00D6593B"/>
    <w:rsid w:val="00D73A1D"/>
    <w:rsid w:val="00E220DF"/>
    <w:rsid w:val="00E309A8"/>
    <w:rsid w:val="00E37BD4"/>
    <w:rsid w:val="00E4637C"/>
    <w:rsid w:val="00E54CA0"/>
    <w:rsid w:val="00E93948"/>
    <w:rsid w:val="00EA7B72"/>
    <w:rsid w:val="00EC6F0D"/>
    <w:rsid w:val="00EE5B75"/>
    <w:rsid w:val="00F051C1"/>
    <w:rsid w:val="00F07F01"/>
    <w:rsid w:val="00F1262F"/>
    <w:rsid w:val="00F3466D"/>
    <w:rsid w:val="00F43F20"/>
    <w:rsid w:val="00F87B57"/>
    <w:rsid w:val="00FD5F46"/>
    <w:rsid w:val="00FF3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2F4E3"/>
  <w15:docId w15:val="{BCDB7066-BA39-493C-9769-E919514525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63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63EC"/>
  </w:style>
  <w:style w:type="paragraph" w:styleId="Footer">
    <w:name w:val="footer"/>
    <w:basedOn w:val="Normal"/>
    <w:link w:val="FooterChar"/>
    <w:uiPriority w:val="99"/>
    <w:unhideWhenUsed/>
    <w:rsid w:val="009E63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63EC"/>
  </w:style>
  <w:style w:type="paragraph" w:styleId="BalloonText">
    <w:name w:val="Balloon Text"/>
    <w:basedOn w:val="Normal"/>
    <w:link w:val="BalloonTextChar"/>
    <w:uiPriority w:val="99"/>
    <w:semiHidden/>
    <w:unhideWhenUsed/>
    <w:rsid w:val="00C07F9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7F9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217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4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04A2A42-62ED-40D1-980F-AFAC19027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8</Words>
  <Characters>101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guyễn Thị Mai</cp:lastModifiedBy>
  <cp:revision>5</cp:revision>
  <cp:lastPrinted>2021-04-16T08:06:00Z</cp:lastPrinted>
  <dcterms:created xsi:type="dcterms:W3CDTF">2021-10-04T04:00:00Z</dcterms:created>
  <dcterms:modified xsi:type="dcterms:W3CDTF">2021-10-04T04:20:00Z</dcterms:modified>
</cp:coreProperties>
</file>